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ca61152fa91eef7e725f0ac49fa1af2383735ad"/>
      <w:r>
        <w:t xml:space="preserve">Problema 1: Contraste de proporciones de dos muestras independientes.</w:t>
      </w:r>
      <w:bookmarkEnd w:id="21"/>
    </w:p>
    <w:p>
      <w:pPr>
        <w:pStyle w:val="FirstParagraph"/>
      </w:pPr>
      <w:r>
        <w:t xml:space="preserve">Queremos comparar las proporciones de aciertos de dos redes neuronales que detectan tipos si una foto con un móvil de una avispa es una [avispa velutina o asiática] (</w:t>
      </w:r>
      <w:hyperlink r:id="rId22">
        <w:r>
          <w:rPr>
            <w:rStyle w:val="Hyperlink"/>
          </w:rPr>
          <w:t xml:space="preserve">https://es.wikipedia.org/wiki/Vespa_velutina</w:t>
        </w:r>
      </w:hyperlink>
      <w:r>
        <w:t xml:space="preserve">)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argad los datos desde el servidos y calcular el tamaño de las muestras y la proporción de aciertos de cada muestra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proporciones asociados al test anterior.</w:t>
      </w:r>
    </w:p>
    <w:p>
      <w:pPr>
        <w:pStyle w:val="Heading2"/>
      </w:pPr>
      <w:bookmarkStart w:id="24" w:name="Xb907d31bca1ab6d91feb0f7ebf93dc8b1796fba"/>
      <w:r>
        <w:t xml:space="preserve">Problema 2 : Contraste de proporciones de dos muestras emparejadas.</w:t>
      </w:r>
      <w:bookmarkEnd w:id="24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25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Compact"/>
        <w:numPr>
          <w:numId w:val="1002"/>
          <w:ilvl w:val="0"/>
        </w:numPr>
      </w:pPr>
      <w:r>
        <w:t xml:space="preserve">Cargad los datos desde el servidos y calcular el tamaño de las muestras y la proporción de aciertos de cada muestra.</w:t>
      </w:r>
    </w:p>
    <w:p>
      <w:pPr>
        <w:pStyle w:val="Compact"/>
        <w:numPr>
          <w:numId w:val="1002"/>
          <w:ilvl w:val="0"/>
        </w:numPr>
      </w:pPr>
      <w:r>
        <w:t xml:space="preserve">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alculad e interpretar los intervalos de confianza para la diferencia de proporciones asociados al test anterior.</w:t>
      </w:r>
    </w:p>
    <w:p>
      <w:pPr>
        <w:pStyle w:val="Heading2"/>
      </w:pPr>
      <w:bookmarkStart w:id="26" w:name="Xf5f8506251487a8957c027ba0eaea4835af74e3"/>
      <w:r>
        <w:t xml:space="preserve">Problema 3 : ANOVA comparación media puntuaciones según fabricante.</w:t>
      </w:r>
      <w:bookmarkEnd w:id="26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27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pStyle w:val="Compact"/>
        <w:numPr>
          <w:numId w:val="1003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3"/>
          <w:ilvl w:val="0"/>
        </w:numPr>
      </w:pPr>
      <w:r>
        <w:t xml:space="preserve">Escribid formalmente la hipótesis nula y la alternativa. Calcular la tabla de ANOVA y resuelve el test de forma manual.</w:t>
      </w:r>
    </w:p>
    <w:p>
      <w:pPr>
        <w:pStyle w:val="Compact"/>
        <w:numPr>
          <w:numId w:val="1003"/>
          <w:ilvl w:val="0"/>
        </w:numPr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pStyle w:val="Compact"/>
        <w:numPr>
          <w:numId w:val="1003"/>
          <w:ilvl w:val="0"/>
        </w:numPr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pStyle w:val="Compact"/>
        <w:numPr>
          <w:numId w:val="1003"/>
          <w:ilvl w:val="0"/>
        </w:numPr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2"/>
      </w:pPr>
      <w:bookmarkStart w:id="28" w:name="problema-4-regresión-lineal-simple."/>
      <w:r>
        <w:t xml:space="preserve">Problema 4: Regresión lineal simple.</w:t>
      </w:r>
      <w:bookmarkEnd w:id="28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Compact"/>
        <w:numPr>
          <w:numId w:val="1004"/>
          <w:ilvl w:val="0"/>
        </w:numPr>
      </w:pPr>
      <w:r>
        <w:t xml:space="preserve">Calcular manualmente los coeficiente de la regresión lineal de y sobre x</w:t>
      </w:r>
    </w:p>
    <w:p>
      <w:pPr>
        <w:pStyle w:val="Compact"/>
        <w:numPr>
          <w:numId w:val="1004"/>
          <w:ilvl w:val="0"/>
        </w:numPr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pStyle w:val="Compact"/>
        <w:numPr>
          <w:numId w:val="1004"/>
          <w:ilvl w:val="0"/>
        </w:numPr>
      </w:pPr>
      <w:r>
        <w:t xml:space="preserve">Calcular la estimación de la varianza del error</w:t>
      </w:r>
    </w:p>
    <w:p>
      <w:pPr>
        <w:pStyle w:val="Compact"/>
        <w:numPr>
          <w:numId w:val="1004"/>
          <w:ilvl w:val="0"/>
        </w:numPr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4"/>
          <w:ilvl w:val="0"/>
        </w:numPr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pStyle w:val="Compact"/>
        <w:numPr>
          <w:numId w:val="1004"/>
          <w:ilvl w:val="0"/>
        </w:numPr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2"/>
      </w:pPr>
      <w:bookmarkStart w:id="29" w:name="X6fba4cb3bece2aab65a351896e7d36b6cf34bb1"/>
      <w:r>
        <w:t xml:space="preserve">Problema 5: Distribución de los grados de un grafo de contactos.</w:t>
      </w:r>
      <w:bookmarkEnd w:id="29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30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31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5"/>
          <w:ilvl w:val="0"/>
        </w:numPr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numId w:val="1005"/>
          <w:ilvl w:val="0"/>
        </w:numPr>
      </w:pPr>
      <w:r>
        <w:t xml:space="preserve">¿Qué modelo y en función de qué parámetros es el mejor?</w:t>
      </w:r>
    </w:p>
    <w:p>
      <w:pPr>
        <w:pStyle w:val="Compact"/>
        <w:numPr>
          <w:numId w:val="1005"/>
          <w:ilvl w:val="0"/>
        </w:numPr>
      </w:pPr>
      <w:r>
        <w:t xml:space="preserve">Para el mejor modelo calcular los coeficientes en las unidades originales y escribir la ecuación del model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30" Target="http://snap.stanford.edu/class/cs224w-readings/broder00bowtie.pdf" TargetMode="External" /><Relationship Type="http://schemas.openxmlformats.org/officeDocument/2006/relationships/hyperlink" Id="rId31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30" Target="http://snap.stanford.edu/class/cs224w-readings/broder00bowtie.pdf" TargetMode="External" /><Relationship Type="http://schemas.openxmlformats.org/officeDocument/2006/relationships/hyperlink" Id="rId31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4 y FINAL. Problemas y Talleres MATIII Estadística grado informática 2019-2020</dc:title>
  <dc:creator>Ricardo Alberich</dc:creator>
  <cp:keywords/>
  <dcterms:created xsi:type="dcterms:W3CDTF">2020-06-02T08:35:25Z</dcterms:created>
  <dcterms:modified xsi:type="dcterms:W3CDTF">2020-06-02T0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